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Graphic Designer position at [Company Name] in the United States Houston. As a passionate and experienced graphic designer with a deep understanding of visual storytelling and brand identity, I am eager to contribute my creative expertise to your team. My background in designing innovative solutions for diverse industries, combined with my strong connection to the dynamic creative community in Houston, makes me an ideal candidate for this role.</w:t>
      </w:r>
    </w:p>
    <w:p>
      <w:pPr>
        <w:pStyle w:val="BodyText"/>
      </w:pPr>
      <w:r>
        <w:t xml:space="preserve">As a Graphic Designer in the United States Houston, I have cultivated a unique perspective shaped by the city’s vibrant cultural landscape and growing tech and energy sectors. Houston is not just a city of opportunity—it’s a hub where creativity meets innovation. My work has always aimed to reflect the energy of such environments, blending functionality with artistic expression to create visuals that resonate with audiences. Whether designing for local businesses, community organizations, or international clients, I strive to deliver designs that are both impactful and culturally relevant.</w:t>
      </w:r>
    </w:p>
    <w:p>
      <w:pPr>
        <w:pStyle w:val="BodyText"/>
      </w:pPr>
      <w:r>
        <w:t xml:space="preserve">With over [X years] of experience in graphic design, I have developed a robust skill set encompassing brand identity development, editorial design, digital illustration, and user interface (UI) concepts. My portfolio includes projects for clients across various industries, from startups to established enterprises. For instance, I recently designed a comprehensive branding package for a Houston-based sustainability nonprofit that elevated their visual presence and strengthened their community outreach efforts. This project highlighted my ability to align creative vision with strategic goals—a skill I believe is essential for success in the United States Houston’s competitive market.</w:t>
      </w:r>
    </w:p>
    <w:p>
      <w:pPr>
        <w:pStyle w:val="BodyText"/>
      </w:pPr>
      <w:r>
        <w:t xml:space="preserve">One of my core strengths as a Graphic Designer is my ability to translate complex ideas into clear, visually compelling designs. In the United States Houston, where businesses often operate in fast-paced and diverse environments, this skill is invaluable. I have worked closely with clients to understand their brand narratives and create designs that communicate their values effectively. For example, I designed a series of digital marketing assets for a tech startup in the energy sector, which helped them increase their online engagement by 40% within six months. This experience reinforced my belief that strong design is not just about aesthetics—it’s about driving results.</w:t>
      </w:r>
    </w:p>
    <w:p>
      <w:pPr>
        <w:pStyle w:val="BodyText"/>
      </w:pPr>
      <w:r>
        <w:t xml:space="preserve">My technical proficiency spans Adobe Creative Suite, Figma, and other industry-standard tools. I am also well-versed in responsive design principles, ensuring that all visuals perform seamlessly across platforms and devices. In the United States Houston, where mobile-first strategies are increasingly critical, this expertise allows me to create designs that meet the evolving needs of modern audiences. Additionally, I stay updated on emerging trends through continuous learning and participation in local design events, such as Houston Design Week and workshops hosted by the Art League Houston.</w:t>
      </w:r>
    </w:p>
    <w:p>
      <w:pPr>
        <w:pStyle w:val="BodyText"/>
      </w:pPr>
      <w:r>
        <w:t xml:space="preserve">What sets me apart as a Graphic Designer in the United States Houston is my commitment to collaboration. I thrive in team environments where diverse perspectives come together to solve creative challenges. Whether working with copywriters, developers, or marketing professionals, I approach each project with a mindset of partnership and innovation. This collaborative spirit has been instrumental in my past roles, where I have consistently delivered projects that exceed client expectations.</w:t>
      </w:r>
    </w:p>
    <w:p>
      <w:pPr>
        <w:pStyle w:val="BodyText"/>
      </w:pPr>
      <w:r>
        <w:t xml:space="preserve">Moreover, my deep appreciation for Houston’s cultural diversity informs my design process. The city’s rich tapestry of traditions, languages, and artistic expressions inspires me to create work that is inclusive and representative. For example, I once collaborated with a local artist collective to design a mural celebrating Houston’s history of innovation. This project not only strengthened my connection to the community but also reinforced the importance of design as a tool for storytelling and social impact.</w:t>
      </w:r>
    </w:p>
    <w:p>
      <w:pPr>
        <w:pStyle w:val="BodyText"/>
      </w:pPr>
      <w:r>
        <w:t xml:space="preserve">As I pursue opportunities in the United States Houston, I am particularly drawn to [Company Name]’s reputation for [mention specific detail about the company, e.g., "innovative branding solutions" or "commitment to community engagement"]. Your focus on [specific value or project] aligns perfectly with my professional goals and creative philosophy. I am confident that my skills and passion for graphic design would enable me to contribute meaningfully to your team while growing alongside the company.</w:t>
      </w:r>
    </w:p>
    <w:p>
      <w:pPr>
        <w:pStyle w:val="BodyText"/>
      </w:pPr>
      <w:r>
        <w:t xml:space="preserve">I would be thrilled to discuss how my background, creativity, and dedication can support [Company Name]’s vision. Thank you for considering my application. I look forward to the possibility of contributing to your success in the United States Houston market.</w:t>
      </w:r>
    </w:p>
    <w:p>
      <w:pPr>
        <w:pStyle w:val="BodyText"/>
      </w:pPr>
      <w:r>
        <w:t xml:space="preserve">Sincerely,</w:t>
      </w:r>
      <w:r>
        <w:br/>
      </w:r>
      <w:r>
        <w:br/>
      </w:r>
      <w:r>
        <w:t xml:space="preserve">[Your Full Name]</w:t>
      </w:r>
      <w:r>
        <w:br/>
      </w:r>
      <w:r>
        <w:t xml:space="preserve">[Your Contact Information]</w:t>
      </w:r>
      <w:r>
        <w:br/>
      </w:r>
      <w:r>
        <w:t xml:space="preserve">[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4T22:28:46Z</dcterms:created>
  <dcterms:modified xsi:type="dcterms:W3CDTF">2026-07-24T22:28:46Z</dcterms:modified>
</cp:coreProperties>
</file>

<file path=docProps/custom.xml><?xml version="1.0" encoding="utf-8"?>
<Properties xmlns="http://schemas.openxmlformats.org/officeDocument/2006/custom-properties" xmlns:vt="http://schemas.openxmlformats.org/officeDocument/2006/docPropsVTypes"/>
</file>